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DEE27" w14:textId="77777777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ubject: CALL FOR PRESENTATIONS: Navy </w:t>
      </w:r>
      <w:proofErr w:type="spellStart"/>
      <w:r>
        <w:rPr>
          <w:rFonts w:ascii="Courier New" w:hAnsi="Courier New" w:cs="Courier New"/>
        </w:rPr>
        <w:t>SciViz</w:t>
      </w:r>
      <w:proofErr w:type="spellEnd"/>
      <w:r>
        <w:rPr>
          <w:rFonts w:ascii="Courier New" w:hAnsi="Courier New" w:cs="Courier New"/>
        </w:rPr>
        <w:t>/VR Seminar</w:t>
      </w:r>
    </w:p>
    <w:p w14:paraId="06EA2128" w14:textId="1A80CA0A" w:rsidR="00E531AF" w:rsidRDefault="00E531AF" w:rsidP="00503BC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Date: 19 Mar 93 20:10</w:t>
      </w:r>
    </w:p>
    <w:p w14:paraId="265326E8" w14:textId="77777777" w:rsidR="00E531AF" w:rsidRDefault="00E531AF" w:rsidP="00E531A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FAX (301) 227-5753</w:t>
      </w:r>
    </w:p>
    <w:p w14:paraId="22E47BAE" w14:textId="4D5DE626" w:rsidR="00E531AF" w:rsidRDefault="00E531AF" w:rsidP="00E531AF">
      <w:pPr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E-MAIL  lipman@oasys.dt.navy.mil</w:t>
      </w:r>
      <w:bookmarkStart w:id="0" w:name="_GoBack"/>
      <w:bookmarkEnd w:id="0"/>
      <w:proofErr w:type="gramEnd"/>
    </w:p>
    <w:p w14:paraId="37A16F53" w14:textId="77777777" w:rsidR="00E531AF" w:rsidRDefault="00E531AF" w:rsidP="00E531AF">
      <w:pPr>
        <w:rPr>
          <w:rFonts w:ascii="Courier New" w:hAnsi="Courier New" w:cs="Courier New"/>
        </w:rPr>
      </w:pPr>
    </w:p>
    <w:p w14:paraId="12B8C39F" w14:textId="5F3E9C19" w:rsidR="00E531AF" w:rsidRDefault="00E531AF" w:rsidP="00E531AF">
      <w:pPr>
        <w:rPr>
          <w:rFonts w:ascii="Courier New" w:hAnsi="Courier New" w:cs="Courier New"/>
        </w:rPr>
      </w:pPr>
      <w:r>
        <w:tab/>
      </w:r>
      <w:r>
        <w:tab/>
      </w:r>
      <w:r>
        <w:tab/>
      </w:r>
      <w:r>
        <w:rPr>
          <w:rFonts w:ascii="Courier New" w:hAnsi="Courier New" w:cs="Courier New"/>
        </w:rPr>
        <w:t>CALL FOR PRESENTATIONS</w:t>
      </w:r>
      <w:r w:rsidR="000019C6">
        <w:rPr>
          <w:rFonts w:ascii="Courier New" w:hAnsi="Courier New" w:cs="Courier New"/>
        </w:rPr>
        <w:t xml:space="preserve"> </w:t>
      </w:r>
    </w:p>
    <w:p w14:paraId="33F81423" w14:textId="77777777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AVY SCIENTIFIC VISUALIZATION AND VIRTUAL REALITY SEMINAR</w:t>
      </w:r>
    </w:p>
    <w:p w14:paraId="63A6FA2F" w14:textId="77777777" w:rsidR="00E531AF" w:rsidRDefault="00E531AF" w:rsidP="00E531AF"/>
    <w:p w14:paraId="44874C4F" w14:textId="59D38FA3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B3216B">
        <w:rPr>
          <w:rFonts w:ascii="Courier New" w:hAnsi="Courier New" w:cs="Courier New"/>
          <w:highlight w:val="yellow"/>
        </w:rPr>
        <w:t>NESS</w:t>
      </w:r>
      <w:r>
        <w:rPr>
          <w:rFonts w:ascii="Courier New" w:hAnsi="Courier New" w:cs="Courier New"/>
        </w:rPr>
        <w:t xml:space="preserve"> (Navy Engineering Software System) is sponsoring a </w:t>
      </w:r>
    </w:p>
    <w:p w14:paraId="15875156" w14:textId="77777777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one-day Navy Scientific Visualization and Virtual Reality Seminar.  </w:t>
      </w:r>
    </w:p>
    <w:p w14:paraId="03481388" w14:textId="77777777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The purpose of the seminar is to present and exchange information for</w:t>
      </w:r>
    </w:p>
    <w:p w14:paraId="7F220039" w14:textId="77777777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Navy-related scientific visualization and virtual reality programs, </w:t>
      </w:r>
    </w:p>
    <w:p w14:paraId="566F9746" w14:textId="11D6F16E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research, developments, and applications</w:t>
      </w:r>
      <w:r w:rsidR="00503BC0">
        <w:rPr>
          <w:rFonts w:ascii="Courier New" w:hAnsi="Courier New" w:cs="Courier New"/>
        </w:rPr>
        <w:t xml:space="preserve"> </w:t>
      </w:r>
      <w:r w:rsidR="00503BC0" w:rsidRPr="00B3216B">
        <w:rPr>
          <w:rFonts w:ascii="Courier New" w:hAnsi="Courier New" w:cs="Courier New"/>
          <w:highlight w:val="yellow"/>
        </w:rPr>
        <w:t>NESS</w:t>
      </w:r>
      <w:r w:rsidR="00780595">
        <w:rPr>
          <w:rFonts w:ascii="Courier New" w:hAnsi="Courier New" w:cs="Courier New"/>
        </w:rPr>
        <w:t>?</w:t>
      </w:r>
    </w:p>
    <w:p w14:paraId="120B400F" w14:textId="77777777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54A53AF1" w14:textId="430DC2BE" w:rsidR="00E531AF" w:rsidRDefault="00503BC0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B3216B">
        <w:rPr>
          <w:rFonts w:ascii="Courier New" w:hAnsi="Courier New" w:cs="Courier New"/>
          <w:highlight w:val="yellow"/>
        </w:rPr>
        <w:t>Ness</w:t>
      </w:r>
      <w:r>
        <w:rPr>
          <w:rFonts w:ascii="Courier New" w:hAnsi="Courier New" w:cs="Courier New"/>
        </w:rPr>
        <w:t xml:space="preserve"> p</w:t>
      </w:r>
      <w:r w:rsidR="00E531AF">
        <w:rPr>
          <w:rFonts w:ascii="Courier New" w:hAnsi="Courier New" w:cs="Courier New"/>
        </w:rPr>
        <w:t xml:space="preserve">resentations are solicited on all aspects of </w:t>
      </w:r>
    </w:p>
    <w:p w14:paraId="61D311EE" w14:textId="77777777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Navy-related scientific visualization and virtual reality.  All </w:t>
      </w:r>
    </w:p>
    <w:p w14:paraId="7963C441" w14:textId="77777777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urrent work, works-in-progress, and proposed work by Navy </w:t>
      </w:r>
    </w:p>
    <w:p w14:paraId="036CE7EE" w14:textId="77777777" w:rsidR="00E531AF" w:rsidRDefault="00E531AF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organizations will be considered.  Four types of presentations are </w:t>
      </w:r>
    </w:p>
    <w:p w14:paraId="1573522C" w14:textId="2F3FDE55" w:rsidR="002F55CE" w:rsidRDefault="00E531AF" w:rsidP="002F55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vailable.</w:t>
      </w:r>
    </w:p>
    <w:p w14:paraId="042418C3" w14:textId="77777777" w:rsidR="002F55CE" w:rsidRDefault="002F55CE" w:rsidP="002F55C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CFDE3FE" w14:textId="77777777" w:rsidR="002F55CE" w:rsidRDefault="002F55CE" w:rsidP="00E531A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5A694BCE" w14:textId="1655C43A" w:rsidR="00E531AF" w:rsidRDefault="00E531AF" w:rsidP="00E531AF">
      <w:r>
        <w:tab/>
      </w:r>
    </w:p>
    <w:sectPr w:rsidR="00E531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NDA2NbI0NjEwMjdT0lEKTi0uzszPAykwqgUAOBOF8iwAAAA="/>
  </w:docVars>
  <w:rsids>
    <w:rsidRoot w:val="00F450C6"/>
    <w:rsid w:val="000019C6"/>
    <w:rsid w:val="000423D3"/>
    <w:rsid w:val="000469AD"/>
    <w:rsid w:val="002A019C"/>
    <w:rsid w:val="002F55CE"/>
    <w:rsid w:val="00503BC0"/>
    <w:rsid w:val="0057111B"/>
    <w:rsid w:val="00780595"/>
    <w:rsid w:val="00B3216B"/>
    <w:rsid w:val="00E531AF"/>
    <w:rsid w:val="00EE5FC7"/>
    <w:rsid w:val="00F45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B9866"/>
  <w15:chartTrackingRefBased/>
  <w15:docId w15:val="{1FC77B5D-B83A-49E8-B47A-F04D5E944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nkaradakiem@gmail.com</dc:creator>
  <cp:keywords/>
  <dc:description/>
  <cp:lastModifiedBy>subhankaradakiem@gmail.com</cp:lastModifiedBy>
  <cp:revision>7</cp:revision>
  <dcterms:created xsi:type="dcterms:W3CDTF">2018-09-03T23:36:00Z</dcterms:created>
  <dcterms:modified xsi:type="dcterms:W3CDTF">2018-09-03T23:58:00Z</dcterms:modified>
</cp:coreProperties>
</file>